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08" w:type="pct"/>
        <w:jc w:val="center"/>
        <w:tblBorders>
          <w:bottom w:val="single" w:sz="4" w:space="0" w:color="auto"/>
        </w:tblBorders>
        <w:tblLook w:val="00BF" w:firstRow="1" w:lastRow="0" w:firstColumn="1" w:lastColumn="0" w:noHBand="0" w:noVBand="0"/>
      </w:tblPr>
      <w:tblGrid>
        <w:gridCol w:w="2172"/>
        <w:gridCol w:w="264"/>
        <w:gridCol w:w="4244"/>
        <w:gridCol w:w="295"/>
        <w:gridCol w:w="3016"/>
      </w:tblGrid>
      <w:tr w:rsidR="00323888" w:rsidRPr="00FD118D" w14:paraId="7C04A241" w14:textId="77777777" w:rsidTr="00DB37A5">
        <w:trPr>
          <w:cantSplit/>
          <w:trHeight w:val="227"/>
          <w:jc w:val="center"/>
        </w:trPr>
        <w:tc>
          <w:tcPr>
            <w:tcW w:w="2185" w:type="dxa"/>
            <w:vAlign w:val="center"/>
          </w:tcPr>
          <w:p w14:paraId="0E7D925E" w14:textId="77777777" w:rsidR="00323888" w:rsidRPr="00FD118D" w:rsidRDefault="00323888" w:rsidP="008A1396">
            <w:pPr>
              <w:jc w:val="center"/>
              <w:rPr>
                <w:rFonts w:ascii="Arial" w:hAnsi="Arial" w:cs="Arial"/>
                <w:sz w:val="14"/>
                <w:szCs w:val="14"/>
                <w:lang w:val="el-GR"/>
              </w:rPr>
            </w:pPr>
            <w:r w:rsidRPr="00FD118D">
              <w:rPr>
                <w:rFonts w:ascii="Arial" w:hAnsi="Arial" w:cs="Arial"/>
                <w:sz w:val="14"/>
                <w:szCs w:val="14"/>
                <w:lang w:val="el-GR"/>
              </w:rPr>
              <w:t>ΕΛΛΗΝΙΚΗ ΔΗΜΟΚΡΑΤΙΑ</w:t>
            </w:r>
          </w:p>
        </w:tc>
        <w:tc>
          <w:tcPr>
            <w:tcW w:w="267" w:type="dxa"/>
          </w:tcPr>
          <w:p w14:paraId="0264E0D1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7751" w:type="dxa"/>
            <w:gridSpan w:val="3"/>
            <w:vAlign w:val="center"/>
          </w:tcPr>
          <w:p w14:paraId="73115C08" w14:textId="77777777" w:rsidR="00323888" w:rsidRPr="00FD118D" w:rsidRDefault="00323888" w:rsidP="008A1396">
            <w:pPr>
              <w:rPr>
                <w:rFonts w:ascii="Arial" w:hAnsi="Arial" w:cs="Arial"/>
                <w:b/>
                <w:sz w:val="17"/>
                <w:szCs w:val="17"/>
                <w:lang w:val="el-GR"/>
              </w:rPr>
            </w:pPr>
            <w:r w:rsidRPr="00FD118D">
              <w:rPr>
                <w:rFonts w:ascii="Arial" w:hAnsi="Arial" w:cs="Arial"/>
                <w:b/>
                <w:sz w:val="17"/>
                <w:szCs w:val="17"/>
                <w:lang w:val="el-GR"/>
              </w:rPr>
              <w:t xml:space="preserve">ΣΧΟΛΗ ΘΕΤΙΚΩΝ ΕΠΙΣΤΗΜΩΝ  </w:t>
            </w:r>
          </w:p>
        </w:tc>
      </w:tr>
      <w:tr w:rsidR="00323888" w:rsidRPr="00FD118D" w14:paraId="6A50BFE4" w14:textId="77777777" w:rsidTr="00DB37A5">
        <w:trPr>
          <w:cantSplit/>
          <w:jc w:val="center"/>
        </w:trPr>
        <w:tc>
          <w:tcPr>
            <w:tcW w:w="2185" w:type="dxa"/>
            <w:vMerge w:val="restart"/>
          </w:tcPr>
          <w:p w14:paraId="58D1986A" w14:textId="3B9A75E1" w:rsidR="00323888" w:rsidRPr="00FD118D" w:rsidRDefault="00F86C78" w:rsidP="008A1396">
            <w:pPr>
              <w:jc w:val="center"/>
              <w:rPr>
                <w:rFonts w:ascii="Arial" w:hAnsi="Arial" w:cs="Arial"/>
              </w:rPr>
            </w:pPr>
            <w:r w:rsidRPr="00FD118D">
              <w:rPr>
                <w:rFonts w:ascii="Arial" w:hAnsi="Arial" w:cs="Arial"/>
                <w:noProof/>
              </w:rPr>
              <w:drawing>
                <wp:inline distT="0" distB="0" distL="0" distR="0" wp14:anchorId="14E614AE" wp14:editId="25976215">
                  <wp:extent cx="716280" cy="723900"/>
                  <wp:effectExtent l="0" t="0" r="0" b="0"/>
                  <wp:docPr id="1" name="Εικόνα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28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" w:type="dxa"/>
          </w:tcPr>
          <w:p w14:paraId="7BD0FDA2" w14:textId="77777777" w:rsidR="00323888" w:rsidRPr="00FD118D" w:rsidRDefault="00323888" w:rsidP="008A1396">
            <w:pPr>
              <w:rPr>
                <w:rFonts w:ascii="Arial" w:hAnsi="Arial" w:cs="Arial"/>
              </w:rPr>
            </w:pPr>
          </w:p>
        </w:tc>
        <w:tc>
          <w:tcPr>
            <w:tcW w:w="7751" w:type="dxa"/>
            <w:gridSpan w:val="3"/>
          </w:tcPr>
          <w:p w14:paraId="1B9F3BF8" w14:textId="77777777" w:rsidR="00323888" w:rsidRPr="00FD118D" w:rsidRDefault="00323888" w:rsidP="008A1396">
            <w:pPr>
              <w:spacing w:beforeLines="20" w:before="48" w:afterLines="20" w:after="48"/>
              <w:rPr>
                <w:rFonts w:ascii="Arial" w:hAnsi="Arial" w:cs="Arial"/>
                <w:b/>
                <w:sz w:val="17"/>
                <w:szCs w:val="17"/>
                <w:lang w:val="el-GR"/>
              </w:rPr>
            </w:pPr>
            <w:r w:rsidRPr="00FD118D">
              <w:rPr>
                <w:rFonts w:ascii="Arial" w:hAnsi="Arial" w:cs="Arial"/>
                <w:b/>
                <w:sz w:val="17"/>
                <w:szCs w:val="17"/>
                <w:lang w:val="el-GR"/>
              </w:rPr>
              <w:t>ΤΜΗΜΑ ΧΗΜΕΙΑΣ</w:t>
            </w:r>
          </w:p>
          <w:p w14:paraId="46CC6658" w14:textId="77777777" w:rsidR="00323888" w:rsidRDefault="00DB37A5" w:rsidP="008A1396">
            <w:pPr>
              <w:spacing w:beforeLines="20" w:before="48" w:afterLines="20" w:after="48"/>
              <w:rPr>
                <w:rFonts w:ascii="Arial" w:hAnsi="Arial" w:cs="Arial"/>
                <w:sz w:val="17"/>
                <w:szCs w:val="17"/>
                <w:lang w:val="el-GR"/>
              </w:rPr>
            </w:pPr>
            <w:r>
              <w:rPr>
                <w:rFonts w:ascii="Arial" w:hAnsi="Arial" w:cs="Arial"/>
                <w:sz w:val="17"/>
                <w:szCs w:val="17"/>
                <w:lang w:val="el-GR"/>
              </w:rPr>
              <w:t>Τομέας:……………………………...……………….</w:t>
            </w:r>
          </w:p>
          <w:p w14:paraId="2A7F2239" w14:textId="77777777" w:rsidR="00DB37A5" w:rsidRPr="00FD118D" w:rsidRDefault="00DB37A5" w:rsidP="008A1396">
            <w:pPr>
              <w:spacing w:beforeLines="20" w:before="48" w:afterLines="20" w:after="48"/>
              <w:rPr>
                <w:rFonts w:ascii="Arial" w:hAnsi="Arial" w:cs="Arial"/>
                <w:sz w:val="17"/>
                <w:szCs w:val="17"/>
                <w:lang w:val="el-GR"/>
              </w:rPr>
            </w:pPr>
            <w:r>
              <w:rPr>
                <w:rFonts w:ascii="Arial" w:hAnsi="Arial" w:cs="Arial"/>
                <w:sz w:val="17"/>
                <w:szCs w:val="17"/>
                <w:lang w:val="el-GR"/>
              </w:rPr>
              <w:t>Εργαστήριο: ………………………...………………</w:t>
            </w:r>
          </w:p>
        </w:tc>
      </w:tr>
      <w:tr w:rsidR="00323888" w:rsidRPr="00FD118D" w14:paraId="5EB8E6B2" w14:textId="77777777" w:rsidTr="00DB37A5">
        <w:trPr>
          <w:cantSplit/>
          <w:jc w:val="center"/>
        </w:trPr>
        <w:tc>
          <w:tcPr>
            <w:tcW w:w="2185" w:type="dxa"/>
            <w:vMerge/>
          </w:tcPr>
          <w:p w14:paraId="36DE9034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267" w:type="dxa"/>
          </w:tcPr>
          <w:p w14:paraId="134EF6D5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bottom"/>
          </w:tcPr>
          <w:p w14:paraId="575FF7FC" w14:textId="77777777" w:rsidR="00323888" w:rsidRPr="00FD118D" w:rsidRDefault="00323888" w:rsidP="008A1396">
            <w:pPr>
              <w:spacing w:afterLines="20" w:after="48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Πληροφορίες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: ……………………….……………</w:t>
            </w:r>
          </w:p>
        </w:tc>
        <w:tc>
          <w:tcPr>
            <w:tcW w:w="300" w:type="dxa"/>
          </w:tcPr>
          <w:p w14:paraId="17B957A4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Align w:val="bottom"/>
          </w:tcPr>
          <w:p w14:paraId="3C63E0EE" w14:textId="77777777" w:rsidR="00323888" w:rsidRPr="00FD118D" w:rsidRDefault="00DB37A5" w:rsidP="00DB37A5">
            <w:pPr>
              <w:spacing w:afterLines="20" w:after="48"/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>Θεσσαλονίκη, «ημερομηνία»</w:t>
            </w:r>
            <w:r w:rsidR="00763377">
              <w:rPr>
                <w:rFonts w:ascii="Arial" w:hAnsi="Arial" w:cs="Arial"/>
                <w:sz w:val="18"/>
                <w:szCs w:val="18"/>
                <w:lang w:val="el-GR"/>
              </w:rPr>
              <w:t xml:space="preserve">                   </w:t>
            </w:r>
          </w:p>
        </w:tc>
      </w:tr>
      <w:tr w:rsidR="00323888" w:rsidRPr="00FD118D" w14:paraId="5A90ECA5" w14:textId="77777777" w:rsidTr="00DB37A5">
        <w:trPr>
          <w:cantSplit/>
          <w:trHeight w:val="240"/>
          <w:jc w:val="center"/>
        </w:trPr>
        <w:tc>
          <w:tcPr>
            <w:tcW w:w="2185" w:type="dxa"/>
            <w:vMerge w:val="restart"/>
          </w:tcPr>
          <w:p w14:paraId="76772B81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b/>
                <w:bCs/>
                <w:spacing w:val="20"/>
                <w:sz w:val="20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20"/>
                <w:sz w:val="20"/>
                <w:lang w:val="el-GR"/>
              </w:rPr>
              <w:t>ΑΡΙΣΤΟΤΕΛΕΙΟ</w:t>
            </w:r>
          </w:p>
          <w:p w14:paraId="54CCE2D5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  <w:t>ΠΑΝΕΠΙΣΤΗΜΙΟ</w:t>
            </w:r>
          </w:p>
          <w:p w14:paraId="5326DFAB" w14:textId="77777777" w:rsidR="00323888" w:rsidRPr="00FD118D" w:rsidRDefault="00323888" w:rsidP="002839C3">
            <w:pPr>
              <w:jc w:val="center"/>
              <w:rPr>
                <w:rFonts w:ascii="Arial" w:hAnsi="Arial" w:cs="Arial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  <w:t>ΘΕΣΣΑΛΟΝΙΚΗΣ</w:t>
            </w:r>
          </w:p>
        </w:tc>
        <w:tc>
          <w:tcPr>
            <w:tcW w:w="267" w:type="dxa"/>
            <w:vMerge w:val="restart"/>
          </w:tcPr>
          <w:p w14:paraId="155F783E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0A94A331" w14:textId="77777777" w:rsidR="00323888" w:rsidRPr="00FD118D" w:rsidRDefault="00323888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Τηλ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.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>:    2310 99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 xml:space="preserve">………. 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 xml:space="preserve">  </w:t>
            </w:r>
            <w:r w:rsidRPr="00FD118D">
              <w:rPr>
                <w:rFonts w:ascii="Arial" w:hAnsi="Arial" w:cs="Arial"/>
                <w:w w:val="90"/>
                <w:sz w:val="18"/>
                <w:szCs w:val="18"/>
              </w:rPr>
              <w:t>Fax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>:    2310 99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….….</w:t>
            </w:r>
          </w:p>
        </w:tc>
        <w:tc>
          <w:tcPr>
            <w:tcW w:w="300" w:type="dxa"/>
            <w:vMerge w:val="restart"/>
          </w:tcPr>
          <w:p w14:paraId="034538EA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 w:val="restart"/>
          </w:tcPr>
          <w:p w14:paraId="11A51FA2" w14:textId="77777777" w:rsidR="00323888" w:rsidRPr="00FD118D" w:rsidRDefault="00323888" w:rsidP="008A1396">
            <w:pPr>
              <w:rPr>
                <w:rFonts w:ascii="Arial" w:hAnsi="Arial" w:cs="Arial"/>
                <w:b/>
                <w:bCs/>
                <w:w w:val="90"/>
                <w:sz w:val="18"/>
                <w:szCs w:val="18"/>
                <w:lang w:val="el-GR"/>
              </w:rPr>
            </w:pPr>
          </w:p>
          <w:p w14:paraId="06BB4D4B" w14:textId="77777777" w:rsidR="00323888" w:rsidRPr="00FD118D" w:rsidRDefault="00323888" w:rsidP="008A1396">
            <w:pPr>
              <w:pStyle w:val="2"/>
              <w:rPr>
                <w:b w:val="0"/>
                <w:i w:val="0"/>
                <w:sz w:val="18"/>
                <w:szCs w:val="18"/>
                <w:lang w:val="el-GR"/>
              </w:rPr>
            </w:pPr>
          </w:p>
        </w:tc>
      </w:tr>
      <w:tr w:rsidR="00323888" w:rsidRPr="00DB37A5" w14:paraId="5B267156" w14:textId="77777777" w:rsidTr="00DB37A5">
        <w:trPr>
          <w:cantSplit/>
          <w:trHeight w:val="240"/>
          <w:jc w:val="center"/>
        </w:trPr>
        <w:tc>
          <w:tcPr>
            <w:tcW w:w="2185" w:type="dxa"/>
            <w:vMerge/>
          </w:tcPr>
          <w:p w14:paraId="04D34AD7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spacing w:val="20"/>
                <w:sz w:val="20"/>
                <w:lang w:val="el-GR"/>
              </w:rPr>
            </w:pPr>
          </w:p>
        </w:tc>
        <w:tc>
          <w:tcPr>
            <w:tcW w:w="267" w:type="dxa"/>
            <w:vMerge/>
          </w:tcPr>
          <w:p w14:paraId="38EAC5DD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21B58C20" w14:textId="77777777" w:rsidR="00323888" w:rsidRPr="00DB37A5" w:rsidRDefault="00323888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de-DE"/>
              </w:rPr>
              <w:t>e</w:t>
            </w:r>
            <w:r w:rsidRPr="00DB37A5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-</w:t>
            </w:r>
            <w:r w:rsidRPr="00FD118D">
              <w:rPr>
                <w:rFonts w:ascii="Arial" w:hAnsi="Arial" w:cs="Arial"/>
                <w:w w:val="90"/>
                <w:sz w:val="18"/>
                <w:szCs w:val="18"/>
                <w:lang w:val="de-DE"/>
              </w:rPr>
              <w:t>mail</w:t>
            </w:r>
            <w:r w:rsidRPr="00DB37A5">
              <w:rPr>
                <w:rFonts w:ascii="Arial" w:hAnsi="Arial" w:cs="Arial"/>
                <w:sz w:val="18"/>
                <w:szCs w:val="18"/>
                <w:lang w:val="el-GR"/>
              </w:rPr>
              <w:t xml:space="preserve">: 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……………………………………………</w:t>
            </w:r>
          </w:p>
        </w:tc>
        <w:tc>
          <w:tcPr>
            <w:tcW w:w="300" w:type="dxa"/>
            <w:vMerge/>
          </w:tcPr>
          <w:p w14:paraId="4CCD5D20" w14:textId="77777777" w:rsidR="00323888" w:rsidRPr="00DB37A5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/>
          </w:tcPr>
          <w:p w14:paraId="7D7A629F" w14:textId="77777777" w:rsidR="00323888" w:rsidRPr="00DB37A5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</w:tr>
      <w:tr w:rsidR="00DB37A5" w:rsidRPr="00FD118D" w14:paraId="6A839C76" w14:textId="77777777" w:rsidTr="00DB37A5">
        <w:trPr>
          <w:cantSplit/>
          <w:trHeight w:val="240"/>
          <w:jc w:val="center"/>
        </w:trPr>
        <w:tc>
          <w:tcPr>
            <w:tcW w:w="2185" w:type="dxa"/>
            <w:vMerge/>
          </w:tcPr>
          <w:p w14:paraId="6CD6C895" w14:textId="77777777" w:rsidR="00DB37A5" w:rsidRPr="00DB37A5" w:rsidRDefault="00DB37A5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spacing w:val="20"/>
                <w:sz w:val="20"/>
                <w:lang w:val="el-GR"/>
              </w:rPr>
            </w:pPr>
          </w:p>
        </w:tc>
        <w:tc>
          <w:tcPr>
            <w:tcW w:w="267" w:type="dxa"/>
            <w:vMerge/>
          </w:tcPr>
          <w:p w14:paraId="06D9DBE4" w14:textId="77777777" w:rsidR="00DB37A5" w:rsidRPr="00DB37A5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6ED572B2" w14:textId="77777777" w:rsidR="00DB37A5" w:rsidRPr="00FD118D" w:rsidRDefault="00DB37A5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Κτίριο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 ……………………………………………</w:t>
            </w:r>
          </w:p>
        </w:tc>
        <w:tc>
          <w:tcPr>
            <w:tcW w:w="300" w:type="dxa"/>
            <w:vMerge/>
          </w:tcPr>
          <w:p w14:paraId="0D9E11B3" w14:textId="77777777" w:rsidR="00DB37A5" w:rsidRPr="00FD118D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/>
          </w:tcPr>
          <w:p w14:paraId="0419BD66" w14:textId="77777777" w:rsidR="00DB37A5" w:rsidRPr="00FD118D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</w:tr>
    </w:tbl>
    <w:p w14:paraId="561653BA" w14:textId="77777777" w:rsidR="006F1DB7" w:rsidRDefault="006F1DB7" w:rsidP="006F1DB7">
      <w:pPr>
        <w:widowControl w:val="0"/>
        <w:tabs>
          <w:tab w:val="left" w:pos="5940"/>
          <w:tab w:val="left" w:pos="6480"/>
        </w:tabs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ab/>
      </w:r>
    </w:p>
    <w:p w14:paraId="3196DFE3" w14:textId="77777777" w:rsidR="00323888" w:rsidRDefault="00323888" w:rsidP="00DB37A5">
      <w:pPr>
        <w:widowControl w:val="0"/>
        <w:ind w:left="5103"/>
        <w:rPr>
          <w:rFonts w:ascii="Times New Roman" w:hAnsi="Times New Roman"/>
          <w:lang w:val="el-GR"/>
        </w:rPr>
      </w:pPr>
      <w:r>
        <w:rPr>
          <w:rFonts w:ascii="Times New Roman" w:hAnsi="Times New Roman"/>
          <w:b/>
          <w:lang w:val="el-GR"/>
        </w:rPr>
        <w:t>Π</w:t>
      </w:r>
      <w:r>
        <w:rPr>
          <w:rFonts w:ascii="Times New Roman" w:hAnsi="Times New Roman"/>
          <w:b/>
        </w:rPr>
        <w:t>PO</w:t>
      </w:r>
      <w:r>
        <w:rPr>
          <w:rFonts w:ascii="Times New Roman" w:hAnsi="Times New Roman"/>
          <w:b/>
          <w:lang w:val="el-GR"/>
        </w:rPr>
        <w:t>Σ:</w:t>
      </w:r>
    </w:p>
    <w:p w14:paraId="0417CEBA" w14:textId="77777777" w:rsidR="00323888" w:rsidRDefault="00DB37A5" w:rsidP="00DB37A5">
      <w:pPr>
        <w:widowControl w:val="0"/>
        <w:ind w:left="5103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Την</w:t>
      </w:r>
      <w:r w:rsidR="00323888">
        <w:rPr>
          <w:rFonts w:ascii="Times New Roman" w:hAnsi="Times New Roman"/>
          <w:lang w:val="el-GR"/>
        </w:rPr>
        <w:t xml:space="preserve"> Πρόεδρο του</w:t>
      </w:r>
      <w:r w:rsidR="00323888" w:rsidRPr="00227299">
        <w:rPr>
          <w:rFonts w:ascii="Times New Roman" w:hAnsi="Times New Roman"/>
          <w:lang w:val="el-GR"/>
        </w:rPr>
        <w:t xml:space="preserve"> </w:t>
      </w:r>
      <w:r w:rsidR="00C630F1">
        <w:rPr>
          <w:rFonts w:ascii="Times New Roman" w:hAnsi="Times New Roman"/>
          <w:lang w:val="el-GR"/>
        </w:rPr>
        <w:t>Τ</w:t>
      </w:r>
      <w:r w:rsidR="00323888">
        <w:rPr>
          <w:rFonts w:ascii="Times New Roman" w:hAnsi="Times New Roman"/>
          <w:lang w:val="el-GR"/>
        </w:rPr>
        <w:t xml:space="preserve">μήματος </w:t>
      </w:r>
      <w:r w:rsidR="00C630F1">
        <w:rPr>
          <w:rFonts w:ascii="Times New Roman" w:hAnsi="Times New Roman"/>
          <w:lang w:val="el-GR"/>
        </w:rPr>
        <w:t>Χ</w:t>
      </w:r>
      <w:r>
        <w:rPr>
          <w:rFonts w:ascii="Times New Roman" w:hAnsi="Times New Roman"/>
          <w:lang w:val="el-GR"/>
        </w:rPr>
        <w:t>ημείας του Αριστοτελείου Πανεπιστημίου Θεσσαλονίκης</w:t>
      </w:r>
    </w:p>
    <w:p w14:paraId="20625F15" w14:textId="77777777" w:rsidR="00F22BCB" w:rsidRDefault="00F22BCB" w:rsidP="006F1DB7">
      <w:pPr>
        <w:widowControl w:val="0"/>
        <w:tabs>
          <w:tab w:val="left" w:pos="6379"/>
        </w:tabs>
        <w:jc w:val="both"/>
        <w:rPr>
          <w:rFonts w:ascii="Times New Roman" w:hAnsi="Times New Roman"/>
          <w:lang w:val="el-GR"/>
        </w:rPr>
      </w:pPr>
    </w:p>
    <w:p w14:paraId="78E6743A" w14:textId="77777777" w:rsidR="0090675F" w:rsidRDefault="0090675F" w:rsidP="00A20CD5">
      <w:pPr>
        <w:widowControl w:val="0"/>
        <w:tabs>
          <w:tab w:val="left" w:pos="1276"/>
          <w:tab w:val="left" w:pos="1980"/>
        </w:tabs>
        <w:spacing w:line="320" w:lineRule="atLeast"/>
        <w:ind w:right="-28"/>
        <w:rPr>
          <w:rFonts w:ascii="Times New Roman" w:hAnsi="Times New Roman"/>
          <w:lang w:val="el-GR"/>
        </w:rPr>
      </w:pPr>
      <w:r>
        <w:rPr>
          <w:rFonts w:ascii="Times New Roman" w:hAnsi="Times New Roman"/>
          <w:b/>
          <w:lang w:val="el-GR"/>
        </w:rPr>
        <w:t>Θ</w:t>
      </w:r>
      <w:r>
        <w:rPr>
          <w:rFonts w:ascii="Times New Roman" w:hAnsi="Times New Roman"/>
          <w:b/>
        </w:rPr>
        <w:t>EMA</w:t>
      </w:r>
      <w:r>
        <w:rPr>
          <w:rFonts w:ascii="Times New Roman" w:hAnsi="Times New Roman"/>
          <w:b/>
          <w:lang w:val="el-GR"/>
        </w:rPr>
        <w:t>:</w:t>
      </w:r>
      <w:r w:rsidR="00896758">
        <w:rPr>
          <w:rFonts w:ascii="Times New Roman" w:hAnsi="Times New Roman"/>
          <w:b/>
          <w:lang w:val="el-GR"/>
        </w:rPr>
        <w:t xml:space="preserve"> </w:t>
      </w:r>
      <w:r w:rsidR="00DB37A5" w:rsidRPr="00DB37A5">
        <w:rPr>
          <w:rFonts w:ascii="Times New Roman" w:hAnsi="Times New Roman"/>
          <w:lang w:val="el-GR"/>
        </w:rPr>
        <w:t xml:space="preserve">Ορισμός </w:t>
      </w:r>
      <w:r w:rsidR="0022000A">
        <w:rPr>
          <w:rFonts w:ascii="Times New Roman" w:hAnsi="Times New Roman"/>
          <w:lang w:val="el-GR"/>
        </w:rPr>
        <w:t>Τριμελούς Ε</w:t>
      </w:r>
      <w:r w:rsidR="00DB37A5" w:rsidRPr="00DB37A5">
        <w:rPr>
          <w:rFonts w:ascii="Times New Roman" w:hAnsi="Times New Roman"/>
          <w:lang w:val="el-GR"/>
        </w:rPr>
        <w:t xml:space="preserve">ξεταστικής Επιτροπής για τον/την </w:t>
      </w:r>
      <w:r w:rsidR="0022000A">
        <w:rPr>
          <w:rFonts w:ascii="Times New Roman" w:hAnsi="Times New Roman"/>
          <w:lang w:val="el-GR"/>
        </w:rPr>
        <w:t>μεταπτυχιακό/ή φοιτητή/τρια</w:t>
      </w:r>
      <w:r w:rsidR="00DB37A5" w:rsidRPr="00DB37A5">
        <w:rPr>
          <w:rFonts w:ascii="Times New Roman" w:hAnsi="Times New Roman"/>
          <w:lang w:val="el-GR"/>
        </w:rPr>
        <w:t xml:space="preserve"> κ./κα ……………………</w:t>
      </w:r>
      <w:r w:rsidR="00DB37A5">
        <w:rPr>
          <w:rFonts w:ascii="Times New Roman" w:hAnsi="Times New Roman"/>
          <w:lang w:val="el-GR"/>
        </w:rPr>
        <w:t>……….</w:t>
      </w:r>
      <w:r w:rsidR="00DB37A5" w:rsidRPr="00DB37A5">
        <w:rPr>
          <w:rFonts w:ascii="Times New Roman" w:hAnsi="Times New Roman"/>
          <w:lang w:val="el-GR"/>
        </w:rPr>
        <w:t>……………..</w:t>
      </w:r>
      <w:r w:rsidRPr="00DB37A5">
        <w:rPr>
          <w:rFonts w:ascii="Times New Roman" w:hAnsi="Times New Roman"/>
          <w:lang w:val="el-GR"/>
        </w:rPr>
        <w:t>.</w:t>
      </w:r>
      <w:r w:rsidR="00A6599D">
        <w:rPr>
          <w:rFonts w:ascii="Times New Roman" w:hAnsi="Times New Roman"/>
          <w:lang w:val="el-GR"/>
        </w:rPr>
        <w:t xml:space="preserve"> της Κατεύθυνσης</w:t>
      </w:r>
      <w:r w:rsidR="00A20CD5">
        <w:rPr>
          <w:rFonts w:ascii="Times New Roman" w:hAnsi="Times New Roman"/>
          <w:lang w:val="el-GR"/>
        </w:rPr>
        <w:t>/Ειδίκευσης ………………………………… …………………………………..</w:t>
      </w:r>
      <w:r w:rsidR="00A6599D">
        <w:rPr>
          <w:rFonts w:ascii="Times New Roman" w:hAnsi="Times New Roman"/>
          <w:lang w:val="el-GR"/>
        </w:rPr>
        <w:t xml:space="preserve"> του ΠΜΣ …</w:t>
      </w:r>
      <w:r w:rsidR="00A20CD5">
        <w:rPr>
          <w:rFonts w:ascii="Times New Roman" w:hAnsi="Times New Roman"/>
          <w:lang w:val="el-GR"/>
        </w:rPr>
        <w:t>……………………………</w:t>
      </w:r>
      <w:r w:rsidR="00A6599D">
        <w:rPr>
          <w:rFonts w:ascii="Times New Roman" w:hAnsi="Times New Roman"/>
          <w:lang w:val="el-GR"/>
        </w:rPr>
        <w:t>………………………………..</w:t>
      </w:r>
    </w:p>
    <w:p w14:paraId="3C05DFD7" w14:textId="77777777" w:rsidR="0090675F" w:rsidRDefault="0090675F" w:rsidP="0090675F">
      <w:pPr>
        <w:widowControl w:val="0"/>
        <w:tabs>
          <w:tab w:val="left" w:pos="1040"/>
          <w:tab w:val="left" w:pos="1980"/>
        </w:tabs>
        <w:ind w:right="-28"/>
        <w:jc w:val="both"/>
        <w:rPr>
          <w:rFonts w:ascii="Times New Roman" w:hAnsi="Times New Roman"/>
          <w:lang w:val="el-GR"/>
        </w:rPr>
      </w:pPr>
    </w:p>
    <w:p w14:paraId="4868FDDE" w14:textId="77777777" w:rsidR="0065444E" w:rsidRDefault="00DB37A5" w:rsidP="0059118B">
      <w:pPr>
        <w:widowControl w:val="0"/>
        <w:tabs>
          <w:tab w:val="left" w:pos="1040"/>
          <w:tab w:val="left" w:pos="1980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Κύριε/α Πρόεδρε,</w:t>
      </w:r>
    </w:p>
    <w:p w14:paraId="7EE0016A" w14:textId="77777777" w:rsidR="00896758" w:rsidRDefault="00221C5A" w:rsidP="0059118B">
      <w:pPr>
        <w:widowControl w:val="0"/>
        <w:tabs>
          <w:tab w:val="left" w:pos="284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ab/>
      </w:r>
      <w:r w:rsidR="00896758">
        <w:rPr>
          <w:rFonts w:ascii="Times New Roman" w:hAnsi="Times New Roman"/>
          <w:lang w:val="el-GR"/>
        </w:rPr>
        <w:t>Παρακαλ</w:t>
      </w:r>
      <w:r w:rsidR="004519BD">
        <w:rPr>
          <w:rFonts w:ascii="Times New Roman" w:hAnsi="Times New Roman"/>
          <w:lang w:val="el-GR"/>
        </w:rPr>
        <w:t>ώ</w:t>
      </w:r>
      <w:r w:rsidR="00896758">
        <w:rPr>
          <w:rFonts w:ascii="Times New Roman" w:hAnsi="Times New Roman"/>
          <w:lang w:val="el-GR"/>
        </w:rPr>
        <w:t xml:space="preserve"> </w:t>
      </w:r>
      <w:r w:rsidR="00A92093">
        <w:rPr>
          <w:rFonts w:ascii="Times New Roman" w:hAnsi="Times New Roman"/>
          <w:lang w:val="el-GR"/>
        </w:rPr>
        <w:t xml:space="preserve">όπως </w:t>
      </w:r>
      <w:r>
        <w:rPr>
          <w:rFonts w:ascii="Times New Roman" w:hAnsi="Times New Roman"/>
          <w:lang w:val="el-GR"/>
        </w:rPr>
        <w:t>προβείτε σ</w:t>
      </w:r>
      <w:r w:rsidR="00896758">
        <w:rPr>
          <w:rFonts w:ascii="Times New Roman" w:hAnsi="Times New Roman"/>
          <w:lang w:val="el-GR"/>
        </w:rPr>
        <w:t xml:space="preserve">τις απαραίτητες ενέργειες προκειμένου να οριστεί η </w:t>
      </w:r>
      <w:r w:rsidR="00EF06D5">
        <w:rPr>
          <w:rFonts w:ascii="Times New Roman" w:hAnsi="Times New Roman"/>
          <w:lang w:val="el-GR"/>
        </w:rPr>
        <w:t xml:space="preserve">τριμελής </w:t>
      </w:r>
      <w:r w:rsidR="00896758">
        <w:rPr>
          <w:rFonts w:ascii="Times New Roman" w:hAnsi="Times New Roman"/>
          <w:lang w:val="el-GR"/>
        </w:rPr>
        <w:t xml:space="preserve">εξεταστική επιτροπή για την κρίση της </w:t>
      </w:r>
      <w:r w:rsidR="00437ABC">
        <w:rPr>
          <w:rFonts w:ascii="Times New Roman" w:hAnsi="Times New Roman"/>
          <w:lang w:val="el-GR"/>
        </w:rPr>
        <w:t>Μ</w:t>
      </w:r>
      <w:r w:rsidR="00EF06D5">
        <w:rPr>
          <w:rFonts w:ascii="Times New Roman" w:hAnsi="Times New Roman"/>
          <w:lang w:val="el-GR"/>
        </w:rPr>
        <w:t xml:space="preserve">εταπτυχιακής </w:t>
      </w:r>
      <w:r w:rsidR="00437ABC">
        <w:rPr>
          <w:rFonts w:ascii="Times New Roman" w:hAnsi="Times New Roman"/>
          <w:lang w:val="el-GR"/>
        </w:rPr>
        <w:t>Διπλωματικής Ε</w:t>
      </w:r>
      <w:r w:rsidR="00EF06D5">
        <w:rPr>
          <w:rFonts w:ascii="Times New Roman" w:hAnsi="Times New Roman"/>
          <w:lang w:val="el-GR"/>
        </w:rPr>
        <w:t xml:space="preserve">ργασίας </w:t>
      </w:r>
      <w:r w:rsidR="00896758">
        <w:rPr>
          <w:rFonts w:ascii="Times New Roman" w:hAnsi="Times New Roman"/>
          <w:lang w:val="el-GR"/>
        </w:rPr>
        <w:t xml:space="preserve">του/της </w:t>
      </w:r>
      <w:r w:rsidR="00EF06D5">
        <w:rPr>
          <w:rFonts w:ascii="Times New Roman" w:hAnsi="Times New Roman"/>
          <w:lang w:val="el-GR"/>
        </w:rPr>
        <w:t xml:space="preserve">μεταπτυχιακού/ής φοιτητή/τριας </w:t>
      </w:r>
      <w:r w:rsidR="00896758">
        <w:rPr>
          <w:rFonts w:ascii="Times New Roman" w:hAnsi="Times New Roman"/>
          <w:lang w:val="el-GR"/>
        </w:rPr>
        <w:t>κ./κα ………………………………………………….</w:t>
      </w:r>
    </w:p>
    <w:p w14:paraId="72A3428E" w14:textId="77777777" w:rsidR="00896758" w:rsidRDefault="00896758" w:rsidP="0059118B">
      <w:pPr>
        <w:widowControl w:val="0"/>
        <w:tabs>
          <w:tab w:val="left" w:pos="640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 xml:space="preserve">Ως μέλη της </w:t>
      </w:r>
      <w:r w:rsidR="00EF06D5">
        <w:rPr>
          <w:rFonts w:ascii="Times New Roman" w:hAnsi="Times New Roman"/>
          <w:lang w:val="el-GR"/>
        </w:rPr>
        <w:t>τρι</w:t>
      </w:r>
      <w:r>
        <w:rPr>
          <w:rFonts w:ascii="Times New Roman" w:hAnsi="Times New Roman"/>
          <w:lang w:val="el-GR"/>
        </w:rPr>
        <w:t>μελούς επιτροπής προτείν</w:t>
      </w:r>
      <w:r w:rsidR="004519BD">
        <w:rPr>
          <w:rFonts w:ascii="Times New Roman" w:hAnsi="Times New Roman"/>
          <w:lang w:val="el-GR"/>
        </w:rPr>
        <w:t>ω</w:t>
      </w:r>
      <w:r>
        <w:rPr>
          <w:rFonts w:ascii="Times New Roman" w:hAnsi="Times New Roman"/>
          <w:lang w:val="el-GR"/>
        </w:rPr>
        <w:t>:</w:t>
      </w:r>
    </w:p>
    <w:p w14:paraId="7C3D35F2" w14:textId="77777777" w:rsidR="00896758" w:rsidRDefault="00896758" w:rsidP="0059118B">
      <w:pPr>
        <w:widowControl w:val="0"/>
        <w:numPr>
          <w:ilvl w:val="0"/>
          <w:numId w:val="1"/>
        </w:numPr>
        <w:tabs>
          <w:tab w:val="left" w:pos="640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«Ονοματεπώνυμο, βαθμίδα» (επιβλέπων/ουσα)</w:t>
      </w:r>
    </w:p>
    <w:p w14:paraId="534B8890" w14:textId="77777777" w:rsidR="00896758" w:rsidRDefault="00896758" w:rsidP="0059118B">
      <w:pPr>
        <w:widowControl w:val="0"/>
        <w:numPr>
          <w:ilvl w:val="0"/>
          <w:numId w:val="1"/>
        </w:numPr>
        <w:tabs>
          <w:tab w:val="left" w:pos="640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«Ονοματεπώνυμο, βαθμίδα, Τμήμα και Πανεπιστήμιο</w:t>
      </w:r>
      <w:r w:rsidR="0068138D" w:rsidRPr="000C6984">
        <w:rPr>
          <w:rFonts w:ascii="Times New Roman" w:hAnsi="Times New Roman"/>
          <w:lang w:val="el-GR"/>
        </w:rPr>
        <w:t xml:space="preserve">, </w:t>
      </w:r>
      <w:r w:rsidR="0068138D">
        <w:rPr>
          <w:rFonts w:ascii="Times New Roman" w:hAnsi="Times New Roman"/>
        </w:rPr>
        <w:t>email</w:t>
      </w:r>
      <w:r>
        <w:rPr>
          <w:rFonts w:ascii="Times New Roman" w:hAnsi="Times New Roman"/>
          <w:lang w:val="el-GR"/>
        </w:rPr>
        <w:t xml:space="preserve">» </w:t>
      </w:r>
    </w:p>
    <w:p w14:paraId="13C2DBB3" w14:textId="77777777" w:rsidR="00896758" w:rsidRDefault="00896758" w:rsidP="0059118B">
      <w:pPr>
        <w:widowControl w:val="0"/>
        <w:numPr>
          <w:ilvl w:val="0"/>
          <w:numId w:val="1"/>
        </w:numPr>
        <w:tabs>
          <w:tab w:val="left" w:pos="640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«Ονοματεπώνυμο, βαθμίδα, Τμήμα και Πανεπιστήμιο</w:t>
      </w:r>
      <w:r w:rsidR="0068138D" w:rsidRPr="000C6984">
        <w:rPr>
          <w:rFonts w:ascii="Times New Roman" w:hAnsi="Times New Roman"/>
          <w:lang w:val="el-GR"/>
        </w:rPr>
        <w:t xml:space="preserve">, </w:t>
      </w:r>
      <w:r w:rsidR="0068138D">
        <w:rPr>
          <w:rFonts w:ascii="Times New Roman" w:hAnsi="Times New Roman"/>
        </w:rPr>
        <w:t>email</w:t>
      </w:r>
      <w:r>
        <w:rPr>
          <w:rFonts w:ascii="Times New Roman" w:hAnsi="Times New Roman"/>
          <w:lang w:val="el-GR"/>
        </w:rPr>
        <w:t xml:space="preserve">» </w:t>
      </w:r>
    </w:p>
    <w:p w14:paraId="35731E45" w14:textId="77777777" w:rsidR="00423633" w:rsidRDefault="00896758" w:rsidP="0059118B">
      <w:pPr>
        <w:widowControl w:val="0"/>
        <w:tabs>
          <w:tab w:val="left" w:pos="640"/>
        </w:tabs>
        <w:spacing w:line="36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 xml:space="preserve">Τα μέλη της παραπάνω </w:t>
      </w:r>
      <w:r w:rsidR="00EF06D5">
        <w:rPr>
          <w:rFonts w:ascii="Times New Roman" w:hAnsi="Times New Roman"/>
          <w:lang w:val="el-GR"/>
        </w:rPr>
        <w:t>τρι</w:t>
      </w:r>
      <w:r>
        <w:rPr>
          <w:rFonts w:ascii="Times New Roman" w:hAnsi="Times New Roman"/>
          <w:lang w:val="el-GR"/>
        </w:rPr>
        <w:t xml:space="preserve">μελούς επιτροπής προτείνονται με βάση το γεγονός ότι το ερευνητικό τους αντικείμενο είναι συναφές με το </w:t>
      </w:r>
      <w:r w:rsidR="00A6599D">
        <w:rPr>
          <w:rFonts w:ascii="Times New Roman" w:hAnsi="Times New Roman"/>
          <w:lang w:val="el-GR"/>
        </w:rPr>
        <w:t xml:space="preserve">γνωστικό </w:t>
      </w:r>
      <w:r w:rsidR="00CC5BAD">
        <w:rPr>
          <w:rFonts w:ascii="Times New Roman" w:hAnsi="Times New Roman"/>
          <w:lang w:val="el-GR"/>
        </w:rPr>
        <w:t>αντικείμενο</w:t>
      </w:r>
      <w:r w:rsidR="00A6599D">
        <w:rPr>
          <w:rFonts w:ascii="Times New Roman" w:hAnsi="Times New Roman"/>
          <w:lang w:val="el-GR"/>
        </w:rPr>
        <w:t xml:space="preserve"> της Κατεύθυνσης</w:t>
      </w:r>
      <w:r w:rsidR="00A20CD5">
        <w:rPr>
          <w:rFonts w:ascii="Times New Roman" w:hAnsi="Times New Roman"/>
          <w:lang w:val="el-GR"/>
        </w:rPr>
        <w:t>/Ειδίκευσης</w:t>
      </w:r>
      <w:r w:rsidR="00A6599D">
        <w:rPr>
          <w:rFonts w:ascii="Times New Roman" w:hAnsi="Times New Roman"/>
          <w:lang w:val="el-GR"/>
        </w:rPr>
        <w:t xml:space="preserve"> του Π.Μ.Σ.</w:t>
      </w:r>
    </w:p>
    <w:p w14:paraId="1C5D1868" w14:textId="77777777" w:rsidR="00AE0DB1" w:rsidRPr="00423633" w:rsidRDefault="00423633" w:rsidP="004B6DD8">
      <w:pPr>
        <w:widowControl w:val="0"/>
        <w:tabs>
          <w:tab w:val="left" w:pos="640"/>
        </w:tabs>
        <w:spacing w:line="360" w:lineRule="atLeast"/>
        <w:rPr>
          <w:rFonts w:ascii="Times New Roman" w:hAnsi="Times New Roman"/>
          <w:lang w:val="el-GR"/>
        </w:rPr>
      </w:pPr>
      <w:r w:rsidRPr="00423633">
        <w:rPr>
          <w:rFonts w:ascii="Times New Roman" w:hAnsi="Times New Roman"/>
          <w:lang w:val="el-GR"/>
        </w:rPr>
        <w:t xml:space="preserve">Το θέμα της προς εξέταση Μεταπτυχιακής Διπλωματικής Εργασίας είναι </w:t>
      </w:r>
      <w:r w:rsidR="004B6DD8">
        <w:rPr>
          <w:rFonts w:ascii="Times New Roman" w:hAnsi="Times New Roman"/>
          <w:lang w:val="el-GR"/>
        </w:rPr>
        <w:t xml:space="preserve">ενδεικτικά </w:t>
      </w:r>
      <w:r w:rsidRPr="00423633">
        <w:rPr>
          <w:rFonts w:ascii="Times New Roman" w:hAnsi="Times New Roman"/>
          <w:lang w:val="el-GR"/>
        </w:rPr>
        <w:t>:</w:t>
      </w:r>
      <w:r w:rsidR="004B6DD8">
        <w:rPr>
          <w:rFonts w:ascii="Times New Roman" w:hAnsi="Times New Roman"/>
          <w:lang w:val="el-GR"/>
        </w:rPr>
        <w:t xml:space="preserve"> </w:t>
      </w:r>
      <w:r w:rsidRPr="00423633">
        <w:rPr>
          <w:rFonts w:ascii="Times New Roman" w:hAnsi="Times New Roman"/>
          <w:lang w:val="el-GR"/>
        </w:rPr>
        <w:t>…</w:t>
      </w:r>
      <w:r w:rsidR="004B6DD8">
        <w:rPr>
          <w:rFonts w:ascii="Times New Roman" w:hAnsi="Times New Roman"/>
          <w:lang w:val="el-GR"/>
        </w:rPr>
        <w:t>………………………………………………………………………………</w:t>
      </w:r>
      <w:r w:rsidRPr="00423633">
        <w:rPr>
          <w:rFonts w:ascii="Times New Roman" w:hAnsi="Times New Roman"/>
          <w:lang w:val="el-GR"/>
        </w:rPr>
        <w:t>………………………….....</w:t>
      </w:r>
      <w:r w:rsidR="00A6599D" w:rsidRPr="00423633">
        <w:rPr>
          <w:rFonts w:ascii="Times New Roman" w:hAnsi="Times New Roman"/>
          <w:lang w:val="el-GR"/>
        </w:rPr>
        <w:t xml:space="preserve"> </w:t>
      </w:r>
    </w:p>
    <w:p w14:paraId="3A7E115E" w14:textId="77777777" w:rsidR="00423633" w:rsidRPr="00423633" w:rsidRDefault="00423633" w:rsidP="00423633">
      <w:pPr>
        <w:widowControl w:val="0"/>
        <w:tabs>
          <w:tab w:val="left" w:pos="640"/>
        </w:tabs>
        <w:spacing w:line="360" w:lineRule="atLeast"/>
        <w:jc w:val="both"/>
        <w:rPr>
          <w:rFonts w:ascii="Times New Roman" w:hAnsi="Times New Roman"/>
          <w:lang w:val="el-GR"/>
        </w:rPr>
      </w:pPr>
      <w:r w:rsidRPr="00423633">
        <w:rPr>
          <w:rFonts w:ascii="Times New Roman" w:hAnsi="Times New Roman"/>
          <w:lang w:val="el-GR"/>
        </w:rPr>
        <w:t>…………………………………………………………………………</w:t>
      </w:r>
      <w:r w:rsidR="004B6DD8">
        <w:rPr>
          <w:rFonts w:ascii="Times New Roman" w:hAnsi="Times New Roman"/>
          <w:lang w:val="el-GR"/>
        </w:rPr>
        <w:t>.</w:t>
      </w:r>
      <w:r w:rsidRPr="00423633">
        <w:rPr>
          <w:rFonts w:ascii="Times New Roman" w:hAnsi="Times New Roman"/>
          <w:lang w:val="el-GR"/>
        </w:rPr>
        <w:t>……………………………………</w:t>
      </w:r>
    </w:p>
    <w:p w14:paraId="116D16D9" w14:textId="77777777" w:rsidR="0059118B" w:rsidRPr="0037689C" w:rsidRDefault="0059118B" w:rsidP="00AE0DB1">
      <w:pPr>
        <w:widowControl w:val="0"/>
        <w:tabs>
          <w:tab w:val="left" w:pos="640"/>
        </w:tabs>
        <w:spacing w:line="360" w:lineRule="auto"/>
        <w:jc w:val="both"/>
        <w:rPr>
          <w:rFonts w:ascii="Times New Roman" w:hAnsi="Times New Roman"/>
          <w:lang w:val="el-GR"/>
        </w:rPr>
      </w:pPr>
    </w:p>
    <w:p w14:paraId="21123230" w14:textId="77777777" w:rsidR="00F710D2" w:rsidRDefault="00EF06D5" w:rsidP="0059118B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Με τιμή</w:t>
      </w:r>
    </w:p>
    <w:p w14:paraId="521C2D7C" w14:textId="77777777" w:rsidR="004519BD" w:rsidRDefault="004519BD" w:rsidP="0059118B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Ο</w:t>
      </w:r>
      <w:r w:rsidR="0058663F">
        <w:rPr>
          <w:rFonts w:ascii="Times New Roman" w:hAnsi="Times New Roman"/>
        </w:rPr>
        <w:t>/</w:t>
      </w:r>
      <w:r w:rsidR="0058663F">
        <w:rPr>
          <w:rFonts w:ascii="Times New Roman" w:hAnsi="Times New Roman"/>
          <w:lang w:val="el-GR"/>
        </w:rPr>
        <w:t>Η</w:t>
      </w:r>
      <w:r>
        <w:rPr>
          <w:rFonts w:ascii="Times New Roman" w:hAnsi="Times New Roman"/>
          <w:lang w:val="el-GR"/>
        </w:rPr>
        <w:t xml:space="preserve"> Επιβλέπων</w:t>
      </w:r>
      <w:r w:rsidR="0058663F">
        <w:rPr>
          <w:rFonts w:ascii="Times New Roman" w:hAnsi="Times New Roman"/>
          <w:lang w:val="el-GR"/>
        </w:rPr>
        <w:t>/ουσα</w:t>
      </w:r>
      <w:r w:rsidR="00A20CD5">
        <w:rPr>
          <w:rFonts w:ascii="Times New Roman" w:hAnsi="Times New Roman"/>
          <w:lang w:val="el-GR"/>
        </w:rPr>
        <w:t>,</w:t>
      </w:r>
    </w:p>
    <w:p w14:paraId="1E09C3EB" w14:textId="77777777" w:rsidR="00A20CD5" w:rsidRPr="00D97343" w:rsidRDefault="00A20CD5" w:rsidP="0059118B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</w:p>
    <w:p w14:paraId="77ADC7FD" w14:textId="77777777" w:rsidR="00F710D2" w:rsidRPr="00D11995" w:rsidRDefault="00F710D2" w:rsidP="0059118B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b/>
          <w:lang w:val="el-GR"/>
        </w:rPr>
      </w:pPr>
    </w:p>
    <w:p w14:paraId="60DE28E6" w14:textId="77777777" w:rsidR="00F710D2" w:rsidRDefault="00896758" w:rsidP="0059118B">
      <w:pPr>
        <w:widowControl w:val="0"/>
        <w:tabs>
          <w:tab w:val="left" w:pos="1980"/>
        </w:tabs>
        <w:spacing w:line="340" w:lineRule="atLeast"/>
        <w:ind w:right="-28"/>
        <w:jc w:val="both"/>
        <w:rPr>
          <w:rFonts w:ascii="Times New Roman" w:hAnsi="Times New Roman"/>
          <w:lang w:val="el-GR"/>
        </w:rPr>
      </w:pPr>
      <w:r w:rsidRPr="00896758">
        <w:rPr>
          <w:rFonts w:ascii="Times New Roman" w:hAnsi="Times New Roman"/>
          <w:lang w:val="el-GR"/>
        </w:rPr>
        <w:t>Υπογραφή</w:t>
      </w:r>
    </w:p>
    <w:p w14:paraId="45D3E049" w14:textId="77777777" w:rsidR="00896758" w:rsidRPr="00896758" w:rsidRDefault="00221C5A" w:rsidP="0059118B">
      <w:pPr>
        <w:widowControl w:val="0"/>
        <w:pBdr>
          <w:top w:val="single" w:sz="4" w:space="1" w:color="auto"/>
        </w:pBdr>
        <w:tabs>
          <w:tab w:val="left" w:pos="640"/>
        </w:tabs>
        <w:spacing w:line="340" w:lineRule="atLeast"/>
        <w:jc w:val="both"/>
        <w:rPr>
          <w:rFonts w:ascii="Times New Roman" w:hAnsi="Times New Roman"/>
          <w:lang w:val="el-GR"/>
        </w:rPr>
      </w:pPr>
      <w:r w:rsidRPr="00896758">
        <w:rPr>
          <w:rFonts w:ascii="Times New Roman" w:hAnsi="Times New Roman"/>
          <w:lang w:val="el-GR"/>
        </w:rPr>
        <w:t xml:space="preserve"> </w:t>
      </w:r>
      <w:r w:rsidR="00896758" w:rsidRPr="00896758">
        <w:rPr>
          <w:rFonts w:ascii="Times New Roman" w:hAnsi="Times New Roman"/>
          <w:lang w:val="el-GR"/>
        </w:rPr>
        <w:t>«Ονοματεπώνυμο, βαθμίδα»</w:t>
      </w:r>
    </w:p>
    <w:p w14:paraId="6C503D76" w14:textId="77777777" w:rsidR="00F710D2" w:rsidRPr="00A14ADA" w:rsidRDefault="00F710D2" w:rsidP="00221C5A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b/>
          <w:u w:val="single"/>
          <w:lang w:val="el-GR"/>
        </w:rPr>
      </w:pPr>
    </w:p>
    <w:sectPr w:rsidR="00F710D2" w:rsidRPr="00A14ADA" w:rsidSect="00221C5A">
      <w:pgSz w:w="11880" w:h="16800"/>
      <w:pgMar w:top="568" w:right="851" w:bottom="426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9B6A1" w14:textId="77777777" w:rsidR="0002182C" w:rsidRDefault="0002182C">
      <w:r>
        <w:separator/>
      </w:r>
    </w:p>
  </w:endnote>
  <w:endnote w:type="continuationSeparator" w:id="0">
    <w:p w14:paraId="7F758296" w14:textId="77777777" w:rsidR="0002182C" w:rsidRDefault="000218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GrHelvetica">
    <w:altName w:val="Times New Roman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A3B0D" w14:textId="77777777" w:rsidR="0002182C" w:rsidRDefault="0002182C">
      <w:r>
        <w:separator/>
      </w:r>
    </w:p>
  </w:footnote>
  <w:footnote w:type="continuationSeparator" w:id="0">
    <w:p w14:paraId="6B2ED5E7" w14:textId="77777777" w:rsidR="0002182C" w:rsidRDefault="000218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36B45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E3F25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AB2276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1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zAwMTC1sDA1MjJV0lEKTi0uzszPAykwrAUAXnKEwywAAAA="/>
  </w:docVars>
  <w:rsids>
    <w:rsidRoot w:val="001B575C"/>
    <w:rsid w:val="0000273B"/>
    <w:rsid w:val="0002182C"/>
    <w:rsid w:val="000B74F0"/>
    <w:rsid w:val="001009B0"/>
    <w:rsid w:val="001153EC"/>
    <w:rsid w:val="00124019"/>
    <w:rsid w:val="00153177"/>
    <w:rsid w:val="00182642"/>
    <w:rsid w:val="001B575C"/>
    <w:rsid w:val="001E1969"/>
    <w:rsid w:val="00205AB8"/>
    <w:rsid w:val="00211205"/>
    <w:rsid w:val="0022000A"/>
    <w:rsid w:val="00221C5A"/>
    <w:rsid w:val="0028164C"/>
    <w:rsid w:val="002839C3"/>
    <w:rsid w:val="002E6AA7"/>
    <w:rsid w:val="00323888"/>
    <w:rsid w:val="0037689C"/>
    <w:rsid w:val="003B35E1"/>
    <w:rsid w:val="00423633"/>
    <w:rsid w:val="00437ABC"/>
    <w:rsid w:val="004519BD"/>
    <w:rsid w:val="0045578C"/>
    <w:rsid w:val="00473151"/>
    <w:rsid w:val="004830A4"/>
    <w:rsid w:val="00492EF5"/>
    <w:rsid w:val="00494E31"/>
    <w:rsid w:val="004B6DD8"/>
    <w:rsid w:val="005102B9"/>
    <w:rsid w:val="00543AB8"/>
    <w:rsid w:val="005643EF"/>
    <w:rsid w:val="00580882"/>
    <w:rsid w:val="00583E2B"/>
    <w:rsid w:val="0058663F"/>
    <w:rsid w:val="0059118B"/>
    <w:rsid w:val="005B7064"/>
    <w:rsid w:val="005D1B75"/>
    <w:rsid w:val="00604E5E"/>
    <w:rsid w:val="0065444E"/>
    <w:rsid w:val="006546C5"/>
    <w:rsid w:val="0068138D"/>
    <w:rsid w:val="00686CEA"/>
    <w:rsid w:val="0069099E"/>
    <w:rsid w:val="006F1DB7"/>
    <w:rsid w:val="00745321"/>
    <w:rsid w:val="00763377"/>
    <w:rsid w:val="0079378C"/>
    <w:rsid w:val="007A1115"/>
    <w:rsid w:val="00896758"/>
    <w:rsid w:val="008A1396"/>
    <w:rsid w:val="008A6CE2"/>
    <w:rsid w:val="008C688B"/>
    <w:rsid w:val="0090675F"/>
    <w:rsid w:val="0092738B"/>
    <w:rsid w:val="009A0800"/>
    <w:rsid w:val="009E272B"/>
    <w:rsid w:val="009E6235"/>
    <w:rsid w:val="009F241D"/>
    <w:rsid w:val="00A14ADA"/>
    <w:rsid w:val="00A20CD5"/>
    <w:rsid w:val="00A32003"/>
    <w:rsid w:val="00A34C56"/>
    <w:rsid w:val="00A374C1"/>
    <w:rsid w:val="00A6599D"/>
    <w:rsid w:val="00A86E16"/>
    <w:rsid w:val="00A90335"/>
    <w:rsid w:val="00A92093"/>
    <w:rsid w:val="00AA7231"/>
    <w:rsid w:val="00AD6CC2"/>
    <w:rsid w:val="00AE0DB1"/>
    <w:rsid w:val="00AE21CD"/>
    <w:rsid w:val="00B031E3"/>
    <w:rsid w:val="00B055D6"/>
    <w:rsid w:val="00B44D3E"/>
    <w:rsid w:val="00B6404E"/>
    <w:rsid w:val="00BA0D8B"/>
    <w:rsid w:val="00C130DB"/>
    <w:rsid w:val="00C32947"/>
    <w:rsid w:val="00C630F1"/>
    <w:rsid w:val="00C87B88"/>
    <w:rsid w:val="00CC5BAD"/>
    <w:rsid w:val="00CD58BB"/>
    <w:rsid w:val="00D00EB9"/>
    <w:rsid w:val="00D11995"/>
    <w:rsid w:val="00D229AB"/>
    <w:rsid w:val="00D315A0"/>
    <w:rsid w:val="00D5794C"/>
    <w:rsid w:val="00D97343"/>
    <w:rsid w:val="00DB37A5"/>
    <w:rsid w:val="00DC53D1"/>
    <w:rsid w:val="00E47E44"/>
    <w:rsid w:val="00E52CB5"/>
    <w:rsid w:val="00E54DCF"/>
    <w:rsid w:val="00E74234"/>
    <w:rsid w:val="00E97F1E"/>
    <w:rsid w:val="00EA2857"/>
    <w:rsid w:val="00EB6D75"/>
    <w:rsid w:val="00EF06D5"/>
    <w:rsid w:val="00F21575"/>
    <w:rsid w:val="00F22BCB"/>
    <w:rsid w:val="00F5756C"/>
    <w:rsid w:val="00F64010"/>
    <w:rsid w:val="00F710D2"/>
    <w:rsid w:val="00F86C78"/>
    <w:rsid w:val="00FC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72A82BB"/>
  <w15:chartTrackingRefBased/>
  <w15:docId w15:val="{8400F840-36BE-440F-B510-FA841723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lang w:val="en-US"/>
    </w:rPr>
  </w:style>
  <w:style w:type="paragraph" w:styleId="2">
    <w:name w:val="heading 2"/>
    <w:basedOn w:val="a"/>
    <w:next w:val="a"/>
    <w:qFormat/>
    <w:rsid w:val="006F1D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customStyle="1" w:styleId="TY1">
    <w:name w:val="ΣTYΛ 1"/>
    <w:basedOn w:val="a"/>
    <w:pPr>
      <w:spacing w:line="360" w:lineRule="atLeast"/>
      <w:jc w:val="center"/>
    </w:pPr>
    <w:rPr>
      <w:rFonts w:ascii="GrHelvetica" w:hAnsi="GrHelvetica"/>
      <w:b/>
      <w:u w:val="single"/>
    </w:rPr>
  </w:style>
  <w:style w:type="character" w:styleId="-">
    <w:name w:val="Hyperlink"/>
    <w:rsid w:val="00323888"/>
    <w:rPr>
      <w:color w:val="0000FF"/>
      <w:u w:val="single"/>
    </w:rPr>
  </w:style>
  <w:style w:type="paragraph" w:styleId="a4">
    <w:name w:val="Balloon Text"/>
    <w:basedOn w:val="a"/>
    <w:link w:val="Char"/>
    <w:rsid w:val="00B055D6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B055D6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6</Words>
  <Characters>1277</Characters>
  <Application>Microsoft Office Word</Application>
  <DocSecurity>0</DocSecurity>
  <Lines>10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εγγραφο διαφ.</vt:lpstr>
    </vt:vector>
  </TitlesOfParts>
  <Company>Computer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γγραφο διαφ.</dc:title>
  <dc:subject/>
  <dc:creator>Anand Gopinath</dc:creator>
  <cp:keywords/>
  <cp:lastModifiedBy>Michael Sigalas</cp:lastModifiedBy>
  <cp:revision>2</cp:revision>
  <cp:lastPrinted>2015-10-21T11:46:00Z</cp:lastPrinted>
  <dcterms:created xsi:type="dcterms:W3CDTF">2021-06-12T11:14:00Z</dcterms:created>
  <dcterms:modified xsi:type="dcterms:W3CDTF">2021-06-12T11:14:00Z</dcterms:modified>
</cp:coreProperties>
</file>